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69516BD0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8F0A58">
        <w:rPr>
          <w:rFonts w:asciiTheme="minorHAnsi" w:hAnsiTheme="minorHAnsi"/>
          <w:b/>
          <w:sz w:val="28"/>
          <w:szCs w:val="28"/>
        </w:rPr>
        <w:t>– FINANCIAL SCIENCE</w:t>
      </w:r>
    </w:p>
    <w:p w14:paraId="6541B6B3" w14:textId="2D995056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  <w:r w:rsidR="0017355C">
        <w:rPr>
          <w:rFonts w:asciiTheme="minorHAnsi" w:hAnsiTheme="minorHAnsi"/>
          <w:b/>
          <w:sz w:val="28"/>
          <w:szCs w:val="28"/>
        </w:rPr>
        <w:t>- YEAR 10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34195B1" w14:textId="77777777" w:rsidR="008F0A58" w:rsidRPr="00CE4FCA" w:rsidRDefault="008F0A58" w:rsidP="008F0A5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tabs>
                <w:tab w:val="clear" w:pos="576"/>
                <w:tab w:val="left" w:pos="390"/>
              </w:tabs>
              <w:ind w:left="390" w:hanging="27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CE4FC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ntroduction to curriculum and syllabus with reference to the board.</w:t>
            </w:r>
          </w:p>
          <w:p w14:paraId="561861BE" w14:textId="77777777" w:rsidR="008F0A58" w:rsidRPr="00CE4FCA" w:rsidRDefault="008F0A58" w:rsidP="008F0A5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tabs>
                <w:tab w:val="clear" w:pos="576"/>
                <w:tab w:val="left" w:pos="390"/>
              </w:tabs>
              <w:ind w:left="390" w:hanging="27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CE4FC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tebook expectations w.r.t NAP/Index/ presentation of work/marking guidelines/rubric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8F0A58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9A81201" w14:textId="77777777" w:rsidR="008F0A58" w:rsidRPr="00801F96" w:rsidRDefault="008F0A58" w:rsidP="008F0A58">
            <w:pPr>
              <w:rPr>
                <w:b/>
                <w:bCs/>
                <w:color w:val="000000"/>
              </w:rPr>
            </w:pPr>
            <w:r w:rsidRPr="00801F96">
              <w:rPr>
                <w:b/>
                <w:bCs/>
                <w:color w:val="000000"/>
              </w:rPr>
              <w:t>1. 1 Types of business organization </w:t>
            </w:r>
          </w:p>
          <w:p w14:paraId="5FC76BB4" w14:textId="77777777" w:rsidR="008F0A58" w:rsidRPr="00801F96" w:rsidRDefault="008F0A58" w:rsidP="008F0A58">
            <w:pPr>
              <w:numPr>
                <w:ilvl w:val="0"/>
                <w:numId w:val="13"/>
              </w:numPr>
              <w:rPr>
                <w:color w:val="000000"/>
              </w:rPr>
            </w:pPr>
            <w:r w:rsidRPr="00801F96">
              <w:rPr>
                <w:color w:val="000000"/>
              </w:rPr>
              <w:t>Introduction to different types of business. </w:t>
            </w:r>
          </w:p>
          <w:p w14:paraId="007BD334" w14:textId="77777777" w:rsidR="008F0A58" w:rsidRPr="00801F96" w:rsidRDefault="008F0A58" w:rsidP="008F0A58">
            <w:pPr>
              <w:rPr>
                <w:b/>
                <w:bCs/>
                <w:color w:val="000000"/>
              </w:rPr>
            </w:pPr>
            <w:r w:rsidRPr="00801F96">
              <w:rPr>
                <w:b/>
                <w:bCs/>
                <w:color w:val="000000"/>
              </w:rPr>
              <w:t> </w:t>
            </w:r>
          </w:p>
          <w:p w14:paraId="29621A34" w14:textId="77777777" w:rsidR="008F0A58" w:rsidRPr="00801F96" w:rsidRDefault="008F0A58" w:rsidP="008F0A58">
            <w:pPr>
              <w:rPr>
                <w:b/>
                <w:bCs/>
                <w:color w:val="000000"/>
              </w:rPr>
            </w:pPr>
            <w:r w:rsidRPr="00801F96">
              <w:rPr>
                <w:b/>
                <w:bCs/>
                <w:color w:val="000000"/>
                <w:highlight w:val="yellow"/>
              </w:rPr>
              <w:t>MSC.1.2.01.044- Identify strategies to avoid the temptations of excess to support self and others</w:t>
            </w:r>
            <w:r w:rsidRPr="00801F96">
              <w:rPr>
                <w:b/>
                <w:bCs/>
                <w:color w:val="000000"/>
              </w:rPr>
              <w:t> </w:t>
            </w:r>
          </w:p>
          <w:p w14:paraId="33940C18" w14:textId="77777777" w:rsidR="008F0A58" w:rsidRPr="00801F96" w:rsidRDefault="008F0A58" w:rsidP="008F0A58">
            <w:pPr>
              <w:rPr>
                <w:b/>
                <w:bCs/>
                <w:color w:val="000000"/>
              </w:rPr>
            </w:pPr>
            <w:r w:rsidRPr="00801F96">
              <w:rPr>
                <w:b/>
                <w:bCs/>
                <w:color w:val="000000"/>
              </w:rPr>
              <w:t>Terms of Accounting </w:t>
            </w:r>
          </w:p>
          <w:p w14:paraId="51A0B378" w14:textId="77777777" w:rsidR="008F0A58" w:rsidRPr="00801F96" w:rsidRDefault="008F0A58" w:rsidP="008F0A58">
            <w:pPr>
              <w:numPr>
                <w:ilvl w:val="0"/>
                <w:numId w:val="14"/>
              </w:numPr>
              <w:rPr>
                <w:color w:val="000000"/>
              </w:rPr>
            </w:pPr>
            <w:r w:rsidRPr="00801F96">
              <w:rPr>
                <w:color w:val="000000"/>
              </w:rPr>
              <w:t>Introduction to various terms of accounting </w:t>
            </w:r>
          </w:p>
          <w:p w14:paraId="468868D6" w14:textId="77777777" w:rsidR="008F0A58" w:rsidRPr="00B52C9E" w:rsidRDefault="008F0A58" w:rsidP="008F0A5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8F0A58" w:rsidRPr="00B52C9E" w:rsidRDefault="008F0A58" w:rsidP="008F0A5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8F0A58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8F0A58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D11F460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</w:rPr>
              <w:t>Classification of accounts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54D8C6B7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color w:val="000000"/>
              </w:rPr>
              <w:t> </w:t>
            </w:r>
          </w:p>
          <w:p w14:paraId="1B4C2B08" w14:textId="77777777" w:rsidR="008F0A58" w:rsidRPr="00CE4FCA" w:rsidRDefault="008F0A58" w:rsidP="008F0A58">
            <w:pPr>
              <w:pStyle w:val="paragraph"/>
              <w:numPr>
                <w:ilvl w:val="0"/>
                <w:numId w:val="15"/>
              </w:numPr>
              <w:spacing w:before="0" w:beforeAutospacing="0" w:after="0" w:afterAutospacing="0"/>
              <w:ind w:left="1080" w:firstLine="0"/>
              <w:textAlignment w:val="baseline"/>
            </w:pPr>
            <w:r w:rsidRPr="00CE4FCA">
              <w:rPr>
                <w:rStyle w:val="normaltextrun"/>
                <w:color w:val="000000"/>
              </w:rPr>
              <w:t>Understanding the real, personal, and nominal account.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541B8F7F" w14:textId="77777777" w:rsidR="008F0A58" w:rsidRPr="00CE4FCA" w:rsidRDefault="008F0A58" w:rsidP="008F0A58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ind w:left="1080" w:firstLine="0"/>
              <w:textAlignment w:val="baseline"/>
            </w:pPr>
            <w:r w:rsidRPr="00CE4FCA">
              <w:rPr>
                <w:rStyle w:val="normaltextrun"/>
                <w:color w:val="000000"/>
              </w:rPr>
              <w:t>The golden rules of accounting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405CE0D1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</w:rPr>
              <w:t> 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4629780F" w14:textId="77777777" w:rsidR="008F0A58" w:rsidRPr="00CE4FCA" w:rsidRDefault="008F0A58" w:rsidP="008F0A5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1080" w:firstLine="0"/>
              <w:textAlignment w:val="baseline"/>
            </w:pPr>
            <w:r w:rsidRPr="00CE4FCA">
              <w:rPr>
                <w:rStyle w:val="normaltextrun"/>
                <w:color w:val="000000"/>
              </w:rPr>
              <w:t>The accounting equation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3FEFB1E3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color w:val="000000"/>
              </w:rPr>
              <w:t> </w:t>
            </w:r>
          </w:p>
          <w:p w14:paraId="3815DCA4" w14:textId="69883485" w:rsidR="008F0A58" w:rsidRPr="00B52C9E" w:rsidRDefault="008F0A58" w:rsidP="008F0A5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E4FCA">
              <w:rPr>
                <w:rStyle w:val="eop"/>
                <w:color w:val="000000"/>
              </w:rPr>
              <w:t> </w:t>
            </w:r>
          </w:p>
        </w:tc>
        <w:tc>
          <w:tcPr>
            <w:tcW w:w="2700" w:type="dxa"/>
          </w:tcPr>
          <w:p w14:paraId="52BBFA9C" w14:textId="7D0E0A32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8F0A58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2953B11A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1.2. Accounting concepts</w:t>
            </w:r>
            <w:r w:rsidRPr="00CE4FCA">
              <w:rPr>
                <w:rStyle w:val="eop"/>
              </w:rPr>
              <w:t> </w:t>
            </w:r>
          </w:p>
          <w:p w14:paraId="0ABE03AC" w14:textId="77777777" w:rsidR="008F0A58" w:rsidRPr="00CE4FCA" w:rsidRDefault="008F0A58" w:rsidP="008F0A58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Understand the significance of the following accounting concepts.  </w:t>
            </w:r>
            <w:r w:rsidRPr="00CE4FCA">
              <w:rPr>
                <w:rStyle w:val="eop"/>
              </w:rPr>
              <w:t> </w:t>
            </w:r>
          </w:p>
          <w:p w14:paraId="369F8D11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16A9C043" w14:textId="21F385C4" w:rsidR="008F0A58" w:rsidRPr="00B52C9E" w:rsidRDefault="008F0A58" w:rsidP="008F0A5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E4FCA">
              <w:rPr>
                <w:rStyle w:val="eop"/>
              </w:rPr>
              <w:t> </w:t>
            </w:r>
          </w:p>
        </w:tc>
        <w:tc>
          <w:tcPr>
            <w:tcW w:w="2700" w:type="dxa"/>
          </w:tcPr>
          <w:p w14:paraId="094198CB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F0A58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165F79B6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1 Business documentation </w:t>
            </w:r>
            <w:r w:rsidRPr="00CE4FCA">
              <w:rPr>
                <w:rStyle w:val="eop"/>
              </w:rPr>
              <w:t> </w:t>
            </w:r>
          </w:p>
          <w:p w14:paraId="67CCF5DC" w14:textId="77777777" w:rsidR="008F0A58" w:rsidRPr="00CE4FCA" w:rsidRDefault="008F0A58" w:rsidP="008F0A58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ind w:left="1080" w:firstLine="0"/>
              <w:textAlignment w:val="baseline"/>
            </w:pPr>
            <w:r w:rsidRPr="00CE4FCA">
              <w:rPr>
                <w:rStyle w:val="normaltextrun"/>
              </w:rPr>
              <w:t xml:space="preserve">Explain the purpose of business documents. b) Prepare the following business </w:t>
            </w:r>
            <w:proofErr w:type="gramStart"/>
            <w:r w:rsidRPr="00CE4FCA">
              <w:rPr>
                <w:rStyle w:val="normaltextrun"/>
              </w:rPr>
              <w:t>documents: •</w:t>
            </w:r>
            <w:proofErr w:type="gramEnd"/>
            <w:r w:rsidRPr="00CE4FCA">
              <w:rPr>
                <w:rStyle w:val="normaltextrun"/>
              </w:rPr>
              <w:t xml:space="preserve"> purchase order • purchase invoice • sales invoice • credit note.</w:t>
            </w:r>
            <w:r w:rsidRPr="00CE4FCA">
              <w:rPr>
                <w:rStyle w:val="eop"/>
              </w:rPr>
              <w:t> </w:t>
            </w:r>
          </w:p>
          <w:p w14:paraId="3D00E259" w14:textId="77777777" w:rsidR="008F0A58" w:rsidRPr="00CE4FCA" w:rsidRDefault="008F0A58" w:rsidP="008F0A58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ind w:left="1080" w:firstLine="0"/>
              <w:textAlignment w:val="baseline"/>
            </w:pPr>
            <w:r w:rsidRPr="00CE4FCA">
              <w:rPr>
                <w:rStyle w:val="normaltextrun"/>
              </w:rPr>
              <w:t>statement of account</w:t>
            </w:r>
            <w:r w:rsidRPr="00CE4FCA">
              <w:rPr>
                <w:rStyle w:val="eop"/>
              </w:rPr>
              <w:t> </w:t>
            </w:r>
          </w:p>
          <w:p w14:paraId="65F8399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• remittance advice </w:t>
            </w:r>
            <w:r w:rsidRPr="00CE4FCA">
              <w:rPr>
                <w:rStyle w:val="eop"/>
              </w:rPr>
              <w:t> </w:t>
            </w:r>
          </w:p>
          <w:p w14:paraId="7EC7083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• petty cash voucher.</w:t>
            </w:r>
            <w:r w:rsidRPr="00CE4FCA">
              <w:rPr>
                <w:rStyle w:val="eop"/>
              </w:rPr>
              <w:t> </w:t>
            </w:r>
          </w:p>
          <w:p w14:paraId="6C3F01CF" w14:textId="3493DB96" w:rsidR="008F0A58" w:rsidRPr="00B52C9E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E4FCA">
              <w:rPr>
                <w:rStyle w:val="normaltextrun"/>
              </w:rPr>
              <w:lastRenderedPageBreak/>
              <w:t> Cash receipt</w:t>
            </w:r>
            <w:r w:rsidRPr="00CE4FCA">
              <w:rPr>
                <w:rStyle w:val="eop"/>
              </w:rPr>
              <w:t> </w:t>
            </w:r>
          </w:p>
        </w:tc>
        <w:tc>
          <w:tcPr>
            <w:tcW w:w="2700" w:type="dxa"/>
          </w:tcPr>
          <w:p w14:paraId="76156861" w14:textId="1A0C8950" w:rsidR="008F0A58" w:rsidRPr="00CD278C" w:rsidRDefault="008F0A58" w:rsidP="008F0A58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lastRenderedPageBreak/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8F0A58" w:rsidRPr="00D5221D" w:rsidRDefault="008F0A58" w:rsidP="008F0A58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8F0A58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8F0A58" w:rsidRPr="00D72866" w:rsidRDefault="008F0A58" w:rsidP="008F0A5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8F0A58" w:rsidRPr="00CD278C" w:rsidRDefault="008F0A58" w:rsidP="008F0A58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8F0A58" w:rsidRPr="00B52C9E" w:rsidRDefault="008F0A58" w:rsidP="008F0A58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8F0A58" w:rsidRPr="00CD406C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275BD1A6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2 Books of original entry</w:t>
            </w:r>
            <w:r w:rsidRPr="00CE4FCA">
              <w:rPr>
                <w:rStyle w:val="eop"/>
              </w:rPr>
              <w:t> </w:t>
            </w:r>
          </w:p>
          <w:p w14:paraId="490C6828" w14:textId="0886A413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Explain the purpose of books of original </w:t>
            </w:r>
            <w:proofErr w:type="gramStart"/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entry</w:t>
            </w:r>
            <w:proofErr w:type="gramEnd"/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. b) Prepare the following books of original entry: • purchases daybook • sales </w:t>
            </w:r>
            <w:proofErr w:type="gramStart"/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day book</w:t>
            </w:r>
            <w:proofErr w:type="gramEnd"/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 • purchases </w:t>
            </w:r>
            <w:proofErr w:type="gramStart"/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returns</w:t>
            </w:r>
            <w:proofErr w:type="gramEnd"/>
            <w:r w:rsidRPr="00CE4FCA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 book • sales returns book</w:t>
            </w:r>
            <w:r w:rsidRPr="00CE4FCA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700" w:type="dxa"/>
          </w:tcPr>
          <w:p w14:paraId="00467924" w14:textId="77777777" w:rsidR="008F0A58" w:rsidRDefault="008F0A58" w:rsidP="008F0A58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8F0A58" w:rsidRPr="009C147A" w:rsidRDefault="008F0A58" w:rsidP="008F0A5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8F0A58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30512D6B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 xml:space="preserve">Explain the purpose of books of original </w:t>
            </w:r>
            <w:proofErr w:type="gramStart"/>
            <w:r w:rsidRPr="00CE4FCA">
              <w:rPr>
                <w:rStyle w:val="normaltextrun"/>
              </w:rPr>
              <w:t>entry</w:t>
            </w:r>
            <w:proofErr w:type="gramEnd"/>
            <w:r w:rsidRPr="00CE4FCA">
              <w:rPr>
                <w:rStyle w:val="normaltextrun"/>
              </w:rPr>
              <w:t>. </w:t>
            </w:r>
            <w:r w:rsidRPr="00CE4FCA">
              <w:rPr>
                <w:rStyle w:val="eop"/>
              </w:rPr>
              <w:t> </w:t>
            </w:r>
          </w:p>
          <w:p w14:paraId="35482469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1151ED00" w14:textId="2BA98F03" w:rsidR="008F0A58" w:rsidRPr="00B52C9E" w:rsidRDefault="008F0A58" w:rsidP="008F0A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normaltextrun"/>
              </w:rPr>
              <w:t> three-column cash book • petty cash book • the journal.</w:t>
            </w:r>
            <w:r w:rsidRPr="00CE4FCA">
              <w:rPr>
                <w:rStyle w:val="eop"/>
              </w:rPr>
              <w:t> </w:t>
            </w:r>
          </w:p>
        </w:tc>
        <w:tc>
          <w:tcPr>
            <w:tcW w:w="2700" w:type="dxa"/>
          </w:tcPr>
          <w:p w14:paraId="01CE8838" w14:textId="20CD1704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8F0A58" w:rsidRPr="00B31675" w:rsidRDefault="008F0A58" w:rsidP="008F0A58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8F0A58" w:rsidRPr="00DA3B0F" w:rsidRDefault="008F0A58" w:rsidP="008F0A58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8F0A58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8F0A58" w:rsidRPr="00F318D9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8F0A58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8F0A58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8F0A58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1E1230E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</w:rPr>
              <w:t>3.4 Bank reconciliation statement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7AC4DA17" w14:textId="450AAF78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E4FCA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Explain the purpose of bank reconciliation statements. b) Understand the process of bank reconciliation. c) Prepare a bank reconciliation statement.</w:t>
            </w:r>
            <w:r w:rsidRPr="00CE4FCA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00" w:type="dxa"/>
          </w:tcPr>
          <w:p w14:paraId="3C7DE3F7" w14:textId="1D699840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8F0A58" w:rsidRPr="00CD278C" w:rsidRDefault="008F0A58" w:rsidP="008F0A58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8F0A58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45FA7133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</w:rPr>
              <w:t>3.4 Bank reconciliation statement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1134988A" w14:textId="33D58CDE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E4FCA">
              <w:rPr>
                <w:rStyle w:val="normaltextrun"/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• </w:t>
            </w:r>
            <w:r w:rsidRPr="00CE4FCA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Explain the purpose of bank reconciliation statements. b) Understand the process of bank reconciliation. c) Prepare a bank reconciliation statement.</w:t>
            </w:r>
            <w:r w:rsidRPr="00CE4FCA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00" w:type="dxa"/>
          </w:tcPr>
          <w:p w14:paraId="2CFC3B81" w14:textId="77777777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8F0A58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2289E43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</w:rPr>
              <w:t>2.3 Ledger accounting 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1F05A57E" w14:textId="77777777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4FCA">
              <w:rPr>
                <w:rStyle w:val="normaltextrun"/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) </w:t>
            </w:r>
            <w:r w:rsidRPr="00CE4FCA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xplain the purpose of </w:t>
            </w:r>
            <w:proofErr w:type="gramStart"/>
            <w:r w:rsidRPr="00CE4FCA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the: •</w:t>
            </w:r>
            <w:proofErr w:type="gramEnd"/>
            <w:r w:rsidRPr="00CE4FCA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ominal ledger • receivables ledger • payables ledger. b) Record transactions in ledger accounts using double entry principles.</w:t>
            </w:r>
            <w:r w:rsidRPr="00CE4FCA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1AE4C802" w14:textId="77777777" w:rsidR="008F0A58" w:rsidRPr="00B52C9E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8F0A58" w:rsidRPr="00BA3823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8F0A58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6AAA87E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3 Ledger accounting </w:t>
            </w:r>
            <w:r w:rsidRPr="00CE4FCA">
              <w:rPr>
                <w:rStyle w:val="eop"/>
              </w:rPr>
              <w:t> </w:t>
            </w:r>
          </w:p>
          <w:p w14:paraId="4C0EBBD2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 xml:space="preserve">a) </w:t>
            </w:r>
            <w:r w:rsidRPr="00CE4FCA">
              <w:rPr>
                <w:rStyle w:val="normaltextrun"/>
              </w:rPr>
              <w:t xml:space="preserve">Explain the purpose of </w:t>
            </w:r>
            <w:proofErr w:type="gramStart"/>
            <w:r w:rsidRPr="00CE4FCA">
              <w:rPr>
                <w:rStyle w:val="normaltextrun"/>
              </w:rPr>
              <w:t>the: •</w:t>
            </w:r>
            <w:proofErr w:type="gramEnd"/>
            <w:r w:rsidRPr="00CE4FCA">
              <w:rPr>
                <w:rStyle w:val="normaltextrun"/>
              </w:rPr>
              <w:t xml:space="preserve"> nominal ledger • receivables ledger • payables ledger. b) Record transactions in ledger accounts using double entry principles.</w:t>
            </w:r>
            <w:r w:rsidRPr="00CE4FCA">
              <w:rPr>
                <w:rStyle w:val="eop"/>
              </w:rPr>
              <w:t> </w:t>
            </w:r>
          </w:p>
          <w:p w14:paraId="6C483D28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75B36A99" w14:textId="2A5F0784" w:rsidR="008F0A58" w:rsidRPr="00B52C9E" w:rsidRDefault="008F0A58" w:rsidP="008F0A58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CE4FCA">
              <w:rPr>
                <w:rStyle w:val="eop"/>
                <w:color w:val="000000"/>
              </w:rPr>
              <w:t> </w:t>
            </w:r>
          </w:p>
        </w:tc>
        <w:tc>
          <w:tcPr>
            <w:tcW w:w="2700" w:type="dxa"/>
          </w:tcPr>
          <w:p w14:paraId="4BD97B9B" w14:textId="77777777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8F0A58" w:rsidRPr="00796F4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8F0A5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8F0A58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AB020A8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sz w:val="22"/>
                <w:szCs w:val="22"/>
              </w:rPr>
              <w:t>3.1 Trial balance </w:t>
            </w: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71E18E5E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sz w:val="22"/>
                <w:szCs w:val="22"/>
              </w:rPr>
              <w:t>a) Explain the purpose of a trial balance.</w:t>
            </w: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751F94F8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sz w:val="22"/>
                <w:szCs w:val="22"/>
              </w:rPr>
              <w:t> b) Prepare a trial balance.</w:t>
            </w: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57A2F2CA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sz w:val="22"/>
                <w:szCs w:val="22"/>
              </w:rPr>
              <w:t> c) Understand the limitations of a trial balance.</w:t>
            </w: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4D5DF08A" w14:textId="21492399" w:rsidR="008F0A58" w:rsidRPr="00B52C9E" w:rsidRDefault="008F0A58" w:rsidP="008F0A5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700" w:type="dxa"/>
          </w:tcPr>
          <w:p w14:paraId="295AA351" w14:textId="77777777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F0A58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DE773D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3.2 Control accounts </w:t>
            </w:r>
            <w:r w:rsidRPr="00CE4FCA">
              <w:rPr>
                <w:rStyle w:val="eop"/>
              </w:rPr>
              <w:t> </w:t>
            </w:r>
          </w:p>
          <w:p w14:paraId="03547925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 xml:space="preserve">a) Explain the purpose of </w:t>
            </w:r>
            <w:proofErr w:type="gramStart"/>
            <w:r w:rsidRPr="00CE4FCA">
              <w:rPr>
                <w:rStyle w:val="normaltextrun"/>
              </w:rPr>
              <w:t>control</w:t>
            </w:r>
            <w:proofErr w:type="gramEnd"/>
            <w:r w:rsidRPr="00CE4FCA">
              <w:rPr>
                <w:rStyle w:val="normaltextrun"/>
              </w:rPr>
              <w:t xml:space="preserve"> accounts.</w:t>
            </w:r>
            <w:r w:rsidRPr="00CE4FCA">
              <w:rPr>
                <w:rStyle w:val="eop"/>
              </w:rPr>
              <w:t> </w:t>
            </w:r>
          </w:p>
          <w:p w14:paraId="0A1E10AC" w14:textId="5AB83916" w:rsidR="008F0A58" w:rsidRPr="00B52C9E" w:rsidRDefault="008F0A58" w:rsidP="008F0A5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color w:val="1A1A1A"/>
                <w:sz w:val="22"/>
                <w:szCs w:val="22"/>
              </w:rPr>
              <w:t> </w:t>
            </w:r>
          </w:p>
        </w:tc>
        <w:tc>
          <w:tcPr>
            <w:tcW w:w="2700" w:type="dxa"/>
          </w:tcPr>
          <w:p w14:paraId="2B04BC41" w14:textId="74016EAC" w:rsidR="008F0A58" w:rsidRPr="001452E5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8F0A58" w:rsidRPr="00B52C9E" w:rsidRDefault="008F0A58" w:rsidP="008F0A58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F0A58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F0A58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6872E71F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3.2 Control accounts </w:t>
            </w:r>
            <w:r w:rsidRPr="00CE4FCA">
              <w:rPr>
                <w:rStyle w:val="eop"/>
              </w:rPr>
              <w:t> </w:t>
            </w:r>
          </w:p>
          <w:p w14:paraId="1B1970D9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 xml:space="preserve">a) Explain the purpose of </w:t>
            </w:r>
            <w:proofErr w:type="gramStart"/>
            <w:r w:rsidRPr="00CE4FCA">
              <w:rPr>
                <w:rStyle w:val="normaltextrun"/>
              </w:rPr>
              <w:t>control</w:t>
            </w:r>
            <w:proofErr w:type="gramEnd"/>
            <w:r w:rsidRPr="00CE4FCA">
              <w:rPr>
                <w:rStyle w:val="normaltextrun"/>
              </w:rPr>
              <w:t xml:space="preserve"> accounts. </w:t>
            </w:r>
            <w:r w:rsidRPr="00CE4FCA">
              <w:rPr>
                <w:rStyle w:val="eop"/>
              </w:rPr>
              <w:t> </w:t>
            </w:r>
          </w:p>
          <w:p w14:paraId="3A0AED7A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b) Prepare a trade receivables control account and a trade payables control account.</w:t>
            </w:r>
            <w:r w:rsidRPr="00CE4FCA">
              <w:rPr>
                <w:rStyle w:val="eop"/>
              </w:rPr>
              <w:t> </w:t>
            </w:r>
          </w:p>
          <w:p w14:paraId="79925E82" w14:textId="50454772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700" w:type="dxa"/>
          </w:tcPr>
          <w:p w14:paraId="17B58D34" w14:textId="64F2A8F7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8F0A58" w:rsidRPr="009B40B3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8F0A58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8F0A58" w:rsidRPr="00B52C9E" w:rsidRDefault="008F0A58" w:rsidP="008F0A58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lastRenderedPageBreak/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546B29F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3.2 Control accounts </w:t>
            </w:r>
            <w:r w:rsidRPr="00CE4FCA">
              <w:rPr>
                <w:rStyle w:val="eop"/>
              </w:rPr>
              <w:t> </w:t>
            </w:r>
          </w:p>
          <w:p w14:paraId="043F3896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 xml:space="preserve">a) Explain the purpose of </w:t>
            </w:r>
            <w:proofErr w:type="gramStart"/>
            <w:r w:rsidRPr="00CE4FCA">
              <w:rPr>
                <w:rStyle w:val="normaltextrun"/>
              </w:rPr>
              <w:t>control</w:t>
            </w:r>
            <w:proofErr w:type="gramEnd"/>
            <w:r w:rsidRPr="00CE4FCA">
              <w:rPr>
                <w:rStyle w:val="normaltextrun"/>
              </w:rPr>
              <w:t xml:space="preserve"> accounts. </w:t>
            </w:r>
            <w:r w:rsidRPr="00CE4FCA">
              <w:rPr>
                <w:rStyle w:val="eop"/>
              </w:rPr>
              <w:t> </w:t>
            </w:r>
          </w:p>
          <w:p w14:paraId="086A7629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b) Prepare a trade receivables control account and a trade payables control account.</w:t>
            </w:r>
            <w:r w:rsidRPr="00CE4FCA">
              <w:rPr>
                <w:rStyle w:val="eop"/>
              </w:rPr>
              <w:t> </w:t>
            </w:r>
          </w:p>
          <w:p w14:paraId="7743C80D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8F0A58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8F0A58" w:rsidRPr="0078026B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0B609206" w14:textId="77777777" w:rsidR="008F0A58" w:rsidRPr="00CE4FCA" w:rsidRDefault="008F0A58" w:rsidP="008F0A58">
            <w:pPr>
              <w:rPr>
                <w:b/>
                <w:bCs/>
              </w:rPr>
            </w:pPr>
            <w:r w:rsidRPr="00CE4FCA">
              <w:rPr>
                <w:b/>
                <w:bCs/>
              </w:rPr>
              <w:t xml:space="preserve">2.5 Depreciation </w:t>
            </w:r>
          </w:p>
          <w:p w14:paraId="12CEB112" w14:textId="77777777" w:rsidR="008F0A58" w:rsidRPr="00CE4FCA" w:rsidRDefault="008F0A58" w:rsidP="008F0A58">
            <w:pPr>
              <w:rPr>
                <w:b/>
                <w:bCs/>
              </w:rPr>
            </w:pPr>
          </w:p>
          <w:p w14:paraId="1E6BBE8E" w14:textId="77777777" w:rsidR="008F0A58" w:rsidRPr="00CE4FCA" w:rsidRDefault="008F0A58" w:rsidP="008F0A58">
            <w:r w:rsidRPr="00CE4FCA">
              <w:rPr>
                <w:b/>
                <w:bCs/>
              </w:rPr>
              <w:t xml:space="preserve"> </w:t>
            </w:r>
            <w:r w:rsidRPr="00CE4FCA">
              <w:t xml:space="preserve">a) Explain the causes of depreciation.  </w:t>
            </w:r>
          </w:p>
          <w:p w14:paraId="267A1E36" w14:textId="77777777" w:rsidR="008F0A58" w:rsidRPr="00CE4FCA" w:rsidRDefault="008F0A58" w:rsidP="008F0A58"/>
          <w:p w14:paraId="35E5C22D" w14:textId="77777777" w:rsidR="008F0A58" w:rsidRPr="00CE4FCA" w:rsidRDefault="008F0A58" w:rsidP="008F0A58">
            <w:r w:rsidRPr="00CE4FCA">
              <w:t xml:space="preserve">b) Distinguish between straight line and reducing balance methods of depreciation. </w:t>
            </w:r>
          </w:p>
          <w:p w14:paraId="4A5719E7" w14:textId="77777777" w:rsidR="008F0A58" w:rsidRPr="00CE4FCA" w:rsidRDefault="008F0A58" w:rsidP="008F0A58">
            <w:pPr>
              <w:rPr>
                <w:b/>
                <w:bCs/>
              </w:rPr>
            </w:pPr>
          </w:p>
          <w:p w14:paraId="3AE5DA4B" w14:textId="0A899FCB" w:rsidR="008F0A58" w:rsidRPr="0078026B" w:rsidRDefault="008F0A58" w:rsidP="008F0A5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E4FCA">
              <w:rPr>
                <w:b/>
                <w:bCs/>
              </w:rPr>
              <w:t xml:space="preserve"> </w:t>
            </w:r>
          </w:p>
        </w:tc>
        <w:tc>
          <w:tcPr>
            <w:tcW w:w="2520" w:type="dxa"/>
          </w:tcPr>
          <w:p w14:paraId="28F022BF" w14:textId="4CCEC6C0" w:rsidR="008F0A58" w:rsidRPr="00B52C9E" w:rsidRDefault="008F0A58" w:rsidP="008F0A58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8F0A58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5CC3DF4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5 Depreciation</w:t>
            </w:r>
            <w:r w:rsidRPr="00CE4FCA">
              <w:rPr>
                <w:rStyle w:val="eop"/>
              </w:rPr>
              <w:t> </w:t>
            </w:r>
          </w:p>
          <w:p w14:paraId="615A5B6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c) Calculate and record depreciation in the books of account. </w:t>
            </w:r>
            <w:r w:rsidRPr="00CE4FCA">
              <w:rPr>
                <w:rStyle w:val="eop"/>
              </w:rPr>
              <w:t> </w:t>
            </w:r>
          </w:p>
          <w:p w14:paraId="62721EE4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d) Calculate and record profit or loss of disposal of non-current assets.</w:t>
            </w:r>
            <w:r w:rsidRPr="00CE4FCA">
              <w:rPr>
                <w:rStyle w:val="eop"/>
              </w:rPr>
              <w:t> </w:t>
            </w:r>
          </w:p>
          <w:p w14:paraId="40A20598" w14:textId="4F17F6CE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2C1C0CB2" w14:textId="39D5DB30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8F0A58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F0A58" w:rsidRPr="009D008F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5641ED7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5 Depreciation </w:t>
            </w:r>
            <w:r w:rsidRPr="00CE4FCA">
              <w:rPr>
                <w:rStyle w:val="eop"/>
              </w:rPr>
              <w:t> </w:t>
            </w:r>
          </w:p>
          <w:p w14:paraId="4D000E6C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a) Explain the causes of depreciation.</w:t>
            </w:r>
            <w:r w:rsidRPr="00CE4FCA">
              <w:rPr>
                <w:rStyle w:val="eop"/>
              </w:rPr>
              <w:t> </w:t>
            </w:r>
          </w:p>
          <w:p w14:paraId="163629CB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 b) Distinguish between straight line and reducing balance methods of depreciation.</w:t>
            </w:r>
            <w:r w:rsidRPr="00CE4FCA">
              <w:rPr>
                <w:rStyle w:val="eop"/>
              </w:rPr>
              <w:t> </w:t>
            </w:r>
          </w:p>
          <w:p w14:paraId="36EDFB15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Calculate and record depreciation in the books of account. d) Calculate and record profit or loss of disposal of non-current assets.</w:t>
            </w:r>
            <w:r w:rsidRPr="00CE4FCA">
              <w:rPr>
                <w:rStyle w:val="eop"/>
              </w:rPr>
              <w:t> </w:t>
            </w:r>
          </w:p>
          <w:p w14:paraId="0A20AF1A" w14:textId="62C62028" w:rsidR="008F0A58" w:rsidRPr="00B52C9E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22DDF488" w14:textId="091A6115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8F0A58" w:rsidRPr="00BA0169" w:rsidRDefault="008F0A58" w:rsidP="008F0A5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8F0A58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8F0A58" w:rsidRPr="00D72866" w:rsidRDefault="008F0A58" w:rsidP="008F0A5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8F0A58" w:rsidRDefault="008F0A58" w:rsidP="008F0A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65CC7BF7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6 Irrecoverable debts </w:t>
            </w:r>
            <w:r w:rsidRPr="00CE4FCA">
              <w:rPr>
                <w:rStyle w:val="eop"/>
              </w:rPr>
              <w:t> </w:t>
            </w:r>
          </w:p>
          <w:p w14:paraId="70BC9FF9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a) Explain why it is necessary to provide a provision for irrecoverable debts. b) Distinguish between an irrecoverable debt and a provision for an irrecoverable debt.</w:t>
            </w:r>
            <w:r w:rsidRPr="00CE4FCA">
              <w:rPr>
                <w:rStyle w:val="eop"/>
              </w:rPr>
              <w:t> </w:t>
            </w:r>
          </w:p>
          <w:p w14:paraId="09A1F8D3" w14:textId="0F520D38" w:rsidR="008F0A58" w:rsidRPr="00B52C9E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680CA175" w14:textId="571443D6" w:rsidR="008F0A58" w:rsidRDefault="008F0A58" w:rsidP="008F0A5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8F0A58" w:rsidRPr="00B66E6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8F0A58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8F0A58" w:rsidRPr="00D72866" w:rsidRDefault="008F0A58" w:rsidP="008F0A5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8F0A58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59D1D743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2.6 Irrecoverable debts </w:t>
            </w:r>
            <w:r w:rsidRPr="00CE4FCA">
              <w:rPr>
                <w:rStyle w:val="eop"/>
              </w:rPr>
              <w:t> </w:t>
            </w:r>
          </w:p>
          <w:p w14:paraId="6137D2A2" w14:textId="623C0ED6" w:rsidR="008F0A58" w:rsidRPr="00B52C9E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E4FCA">
              <w:rPr>
                <w:rStyle w:val="normaltextrun"/>
              </w:rPr>
              <w:t xml:space="preserve">Calculate and record irrecoverable debts </w:t>
            </w:r>
            <w:proofErr w:type="gramStart"/>
            <w:r w:rsidRPr="00CE4FCA">
              <w:rPr>
                <w:rStyle w:val="normaltextrun"/>
              </w:rPr>
              <w:t>and</w:t>
            </w:r>
            <w:proofErr w:type="gramEnd"/>
            <w:r w:rsidRPr="00CE4FCA">
              <w:rPr>
                <w:rStyle w:val="normaltextrun"/>
              </w:rPr>
              <w:t xml:space="preserve"> provision for irrecoverable debts in the books of account.</w:t>
            </w:r>
            <w:r w:rsidRPr="00CE4FCA">
              <w:rPr>
                <w:rStyle w:val="eop"/>
              </w:rPr>
              <w:t> </w:t>
            </w:r>
          </w:p>
        </w:tc>
        <w:tc>
          <w:tcPr>
            <w:tcW w:w="2520" w:type="dxa"/>
          </w:tcPr>
          <w:p w14:paraId="1DCBBD6D" w14:textId="649CEAD9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8F0A58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35121E5B" w14:textId="77777777" w:rsidR="008F0A58" w:rsidRPr="00CE4FCA" w:rsidRDefault="008F0A58" w:rsidP="008F0A5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4.1 Financial statements of a sole trader</w:t>
            </w:r>
            <w:r w:rsidRPr="00CE4FCA">
              <w:rPr>
                <w:rStyle w:val="eop"/>
              </w:rPr>
              <w:t> </w:t>
            </w:r>
          </w:p>
          <w:p w14:paraId="7BDCCF4D" w14:textId="13235125" w:rsidR="008F0A58" w:rsidRPr="00B52C9E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E4FCA">
              <w:rPr>
                <w:rStyle w:val="normaltextrun"/>
              </w:rPr>
              <w:t>Prepare income statements to show gross profit and profit for the year.</w:t>
            </w:r>
            <w:r w:rsidRPr="00CE4FCA">
              <w:rPr>
                <w:rStyle w:val="eop"/>
              </w:rPr>
              <w:t> </w:t>
            </w:r>
          </w:p>
        </w:tc>
        <w:tc>
          <w:tcPr>
            <w:tcW w:w="2520" w:type="dxa"/>
          </w:tcPr>
          <w:p w14:paraId="18017A31" w14:textId="77777777" w:rsidR="008F0A58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8F0A58" w:rsidRPr="00855CC0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8F0A58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2DA6462F" w14:textId="77777777" w:rsidR="008F0A58" w:rsidRDefault="008F0A58" w:rsidP="008F0A5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                             </w:t>
            </w:r>
          </w:p>
          <w:p w14:paraId="68E82989" w14:textId="5B2DC00A" w:rsidR="008F0A58" w:rsidRPr="008F0A58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                                   </w:t>
            </w:r>
            <w:r w:rsidRPr="008F0A58">
              <w:rPr>
                <w:rFonts w:asciiTheme="minorHAnsi" w:hAnsiTheme="minorHAnsi" w:cstheme="minorHAnsi"/>
                <w:b/>
                <w:sz w:val="22"/>
                <w:szCs w:val="22"/>
              </w:rPr>
              <w:t>EXAM</w:t>
            </w:r>
          </w:p>
        </w:tc>
        <w:tc>
          <w:tcPr>
            <w:tcW w:w="2520" w:type="dxa"/>
          </w:tcPr>
          <w:p w14:paraId="4C7B58F8" w14:textId="77777777" w:rsidR="008F0A58" w:rsidRPr="0065626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8F0A58" w:rsidRDefault="008F0A58" w:rsidP="008F0A58"/>
        </w:tc>
      </w:tr>
      <w:tr w:rsidR="008F0A58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8F0A58" w:rsidRPr="00D72866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1/3 – 5/3</w:t>
            </w:r>
          </w:p>
          <w:p w14:paraId="785252A7" w14:textId="77777777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8F0A58" w:rsidRPr="00B52C9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28151A1E" w:rsidR="008F0A58" w:rsidRPr="00B52C9E" w:rsidRDefault="008F0A58" w:rsidP="008F0A5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                                  EXAM</w:t>
            </w:r>
          </w:p>
        </w:tc>
        <w:tc>
          <w:tcPr>
            <w:tcW w:w="2520" w:type="dxa"/>
          </w:tcPr>
          <w:p w14:paraId="654076DF" w14:textId="718B00B3" w:rsidR="008F0A58" w:rsidRPr="009C734C" w:rsidRDefault="008F0A58" w:rsidP="008F0A58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F0A58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8F0A58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8F0A58" w:rsidRPr="00B52C9E" w:rsidRDefault="008F0A58" w:rsidP="008F0A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8F0A58" w:rsidRPr="00B52C9E" w:rsidRDefault="008F0A58" w:rsidP="008F0A5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EDC114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4.1 Financial statements of a sole trader</w:t>
            </w:r>
            <w:r w:rsidRPr="00CE4FCA">
              <w:rPr>
                <w:rStyle w:val="eop"/>
              </w:rPr>
              <w:t> </w:t>
            </w:r>
          </w:p>
          <w:p w14:paraId="2214E1BA" w14:textId="77777777" w:rsidR="0017355C" w:rsidRPr="00CE4FCA" w:rsidRDefault="0017355C" w:rsidP="0017355C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Prepare income statements to show gross profit and profit for the year.</w:t>
            </w:r>
            <w:r w:rsidRPr="00CE4FCA">
              <w:rPr>
                <w:rStyle w:val="eop"/>
              </w:rPr>
              <w:t> </w:t>
            </w:r>
          </w:p>
          <w:p w14:paraId="16245EA9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sz w:val="15"/>
                <w:szCs w:val="15"/>
              </w:rPr>
              <w:t> </w:t>
            </w:r>
          </w:p>
          <w:p w14:paraId="0C5034D1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FF0000"/>
                <w:sz w:val="22"/>
                <w:szCs w:val="22"/>
                <w:shd w:val="clear" w:color="auto" w:fill="FFFF00"/>
              </w:rPr>
              <w:t xml:space="preserve">MSC.1.1.01.041- Explain the effect of economic globalization on income inequality </w:t>
            </w:r>
            <w:proofErr w:type="gramStart"/>
            <w:r w:rsidRPr="00CE4FCA">
              <w:rPr>
                <w:rStyle w:val="normaltextrun"/>
                <w:b/>
                <w:bCs/>
                <w:color w:val="FF0000"/>
                <w:sz w:val="22"/>
                <w:szCs w:val="22"/>
                <w:shd w:val="clear" w:color="auto" w:fill="FFFF00"/>
              </w:rPr>
              <w:t>within</w:t>
            </w:r>
            <w:proofErr w:type="gramEnd"/>
            <w:r w:rsidRPr="00CE4FCA">
              <w:rPr>
                <w:rStyle w:val="normaltextrun"/>
                <w:b/>
                <w:bCs/>
                <w:color w:val="FF0000"/>
                <w:sz w:val="22"/>
                <w:szCs w:val="22"/>
                <w:shd w:val="clear" w:color="auto" w:fill="FFFF00"/>
              </w:rPr>
              <w:t xml:space="preserve"> and between countries.</w:t>
            </w:r>
            <w:r w:rsidRPr="00CE4FCA">
              <w:rPr>
                <w:rStyle w:val="eop"/>
                <w:color w:val="FF0000"/>
                <w:sz w:val="22"/>
                <w:szCs w:val="22"/>
              </w:rPr>
              <w:t> </w:t>
            </w:r>
          </w:p>
          <w:p w14:paraId="1E4B558C" w14:textId="7C06EAF9" w:rsidR="008F0A58" w:rsidRPr="00B52C9E" w:rsidRDefault="0017355C" w:rsidP="0017355C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62FBE53F" w14:textId="77777777" w:rsidR="008F0A58" w:rsidRPr="0065626E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8F0A58" w:rsidRPr="00CD278C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8F0A58" w:rsidRPr="00C743E6" w:rsidRDefault="008F0A58" w:rsidP="008F0A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7355C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2A35279D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4.1 Financial statements of a sole trader</w:t>
            </w:r>
            <w:r w:rsidRPr="00CE4FCA">
              <w:rPr>
                <w:rStyle w:val="eop"/>
              </w:rPr>
              <w:t> </w:t>
            </w:r>
          </w:p>
          <w:p w14:paraId="543D86A1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5762AB19" w14:textId="77777777" w:rsidR="0017355C" w:rsidRPr="00CE4FCA" w:rsidRDefault="0017355C" w:rsidP="0017355C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Prepare statements of financial position to show assets, liabilities and equity.</w:t>
            </w:r>
            <w:r w:rsidRPr="00CE4FCA">
              <w:rPr>
                <w:rStyle w:val="eop"/>
              </w:rPr>
              <w:t> </w:t>
            </w:r>
          </w:p>
          <w:p w14:paraId="5369D305" w14:textId="7F4ACB66" w:rsidR="0017355C" w:rsidRPr="00B52C9E" w:rsidRDefault="0017355C" w:rsidP="0017355C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5C160E2F" w14:textId="2BF11EE9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17355C" w:rsidRDefault="0017355C" w:rsidP="0017355C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17355C" w:rsidRPr="00031180" w:rsidRDefault="0017355C" w:rsidP="0017355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7355C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36A08C7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4.1 Financial statements of a sole trader</w:t>
            </w:r>
            <w:r w:rsidRPr="00CE4FCA">
              <w:rPr>
                <w:rStyle w:val="eop"/>
              </w:rPr>
              <w:t> </w:t>
            </w:r>
          </w:p>
          <w:p w14:paraId="45DFBCE5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335E67BF" w14:textId="77777777" w:rsidR="0017355C" w:rsidRPr="00CE4FCA" w:rsidRDefault="0017355C" w:rsidP="0017355C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>Prepare statements of financial position to show assets, liabilities and equity.</w:t>
            </w:r>
            <w:r w:rsidRPr="00CE4FCA">
              <w:rPr>
                <w:rStyle w:val="eop"/>
              </w:rPr>
              <w:t> </w:t>
            </w:r>
          </w:p>
          <w:p w14:paraId="47BED9F6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7C50D6CD" w14:textId="7FBC8875" w:rsidR="0017355C" w:rsidRPr="00B52C9E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782F1977" w14:textId="77777777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17355C" w:rsidRPr="00E50F92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17355C" w:rsidRPr="009B40B3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17355C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17355C" w:rsidRPr="00505FD5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17355C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9F7E08E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056E4D5B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1.4. Professional Ethics</w:t>
            </w:r>
            <w:r w:rsidRPr="00CE4FCA">
              <w:rPr>
                <w:rStyle w:val="eop"/>
              </w:rPr>
              <w:t> </w:t>
            </w:r>
          </w:p>
          <w:p w14:paraId="739A3E26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7F4F2A71" w14:textId="77777777" w:rsidR="0017355C" w:rsidRPr="00CE4FCA" w:rsidRDefault="0017355C" w:rsidP="0017355C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</w:rPr>
              <w:t xml:space="preserve">Understand the importance and various </w:t>
            </w:r>
            <w:proofErr w:type="gramStart"/>
            <w:r w:rsidRPr="00CE4FCA">
              <w:rPr>
                <w:rStyle w:val="normaltextrun"/>
              </w:rPr>
              <w:t>code</w:t>
            </w:r>
            <w:proofErr w:type="gramEnd"/>
            <w:r w:rsidRPr="00CE4FCA">
              <w:rPr>
                <w:rStyle w:val="normaltextrun"/>
              </w:rPr>
              <w:t xml:space="preserve"> of conduct to be followed by business.</w:t>
            </w:r>
            <w:r w:rsidRPr="00CE4FCA">
              <w:rPr>
                <w:rStyle w:val="eop"/>
              </w:rPr>
              <w:t> </w:t>
            </w:r>
          </w:p>
          <w:p w14:paraId="1B1C2DF5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56994E68" w14:textId="231BE20D" w:rsidR="0017355C" w:rsidRPr="00B52C9E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5261E218" w14:textId="77777777" w:rsidR="0017355C" w:rsidRPr="00B52C9E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17355C" w:rsidRPr="001452E5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7355C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FBBE296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</w:rPr>
              <w:t>1.4. Professional Ethics</w:t>
            </w:r>
            <w:r w:rsidRPr="00CE4FCA">
              <w:rPr>
                <w:rStyle w:val="eop"/>
              </w:rPr>
              <w:t> </w:t>
            </w:r>
          </w:p>
          <w:p w14:paraId="65F09AD6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</w:rPr>
              <w:t> </w:t>
            </w:r>
          </w:p>
          <w:p w14:paraId="17DDFDA7" w14:textId="5A70F7CE" w:rsidR="0017355C" w:rsidRPr="00B52C9E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normaltextrun"/>
              </w:rPr>
              <w:t>Understand the importance and various code of conduct to be followed by business</w:t>
            </w:r>
            <w:r w:rsidRPr="00CE4FCA">
              <w:rPr>
                <w:rStyle w:val="eop"/>
              </w:rPr>
              <w:t> </w:t>
            </w:r>
          </w:p>
        </w:tc>
        <w:tc>
          <w:tcPr>
            <w:tcW w:w="2520" w:type="dxa"/>
          </w:tcPr>
          <w:p w14:paraId="3A58BF9E" w14:textId="24538222" w:rsidR="0017355C" w:rsidRDefault="0017355C" w:rsidP="0017355C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17355C" w:rsidRPr="0024565D" w:rsidRDefault="0017355C" w:rsidP="0017355C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17355C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3ADF818A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</w:rPr>
              <w:t>2.7 Other receivables and payables</w:t>
            </w:r>
            <w:r w:rsidRPr="00CE4FCA">
              <w:rPr>
                <w:rStyle w:val="normaltextrun"/>
                <w:color w:val="000000"/>
              </w:rPr>
              <w:t> 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2B794D99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</w:rPr>
              <w:t>a) Explain why it is necessary to account for other receivables and payables.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67A29E7A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</w:rPr>
              <w:t> b) Distinguish between other receivables and payables. c) Calculate and record other receivables and payables in the books of account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64A69B7D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66A7FD33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  <w:p w14:paraId="2771E499" w14:textId="55A971DB" w:rsidR="0017355C" w:rsidRPr="00B52C9E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575B91C1" w14:textId="77777777" w:rsidR="0017355C" w:rsidRPr="00B52C9E" w:rsidRDefault="0017355C" w:rsidP="0017355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17355C" w:rsidRPr="00CC21CC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7355C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17355C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IGCSE/AS/A Level Exams</w:t>
            </w:r>
          </w:p>
          <w:p w14:paraId="172E7110" w14:textId="48A7332E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17355C" w:rsidRPr="00B52C9E" w:rsidRDefault="0017355C" w:rsidP="0017355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3/5 – 7/5 </w:t>
            </w:r>
          </w:p>
        </w:tc>
        <w:tc>
          <w:tcPr>
            <w:tcW w:w="5760" w:type="dxa"/>
          </w:tcPr>
          <w:p w14:paraId="6081C0B7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</w:rPr>
              <w:t>2.4 Capital expenditure and revenue expenditure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6CCB045E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</w:rPr>
              <w:t xml:space="preserve">a) Explain the </w:t>
            </w:r>
            <w:proofErr w:type="gramStart"/>
            <w:r w:rsidRPr="00CE4FCA">
              <w:rPr>
                <w:rStyle w:val="normaltextrun"/>
                <w:color w:val="000000"/>
              </w:rPr>
              <w:t>terms: •</w:t>
            </w:r>
            <w:proofErr w:type="gramEnd"/>
            <w:r w:rsidRPr="00CE4FCA">
              <w:rPr>
                <w:rStyle w:val="normaltextrun"/>
                <w:color w:val="000000"/>
              </w:rPr>
              <w:t xml:space="preserve"> capital expenditure • revenue expenditure. b) Explain the importance of the correct treatment of capital expenditure and revenue expenditure.</w:t>
            </w:r>
            <w:r w:rsidRPr="00CE4FCA">
              <w:rPr>
                <w:rStyle w:val="eop"/>
                <w:color w:val="000000"/>
              </w:rPr>
              <w:t> </w:t>
            </w:r>
          </w:p>
          <w:p w14:paraId="78841E2F" w14:textId="43738CD3" w:rsidR="0017355C" w:rsidRPr="00B52C9E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4FCA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33768225" w14:textId="38D277EB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7355C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42EE4C19" w14:textId="77777777" w:rsidR="0017355C" w:rsidRPr="00E61FDE" w:rsidRDefault="0017355C" w:rsidP="0017355C">
            <w:pPr>
              <w:rPr>
                <w:sz w:val="22"/>
                <w:szCs w:val="22"/>
              </w:rPr>
            </w:pPr>
            <w:r w:rsidRPr="00E61FDE">
              <w:rPr>
                <w:b/>
                <w:bCs/>
                <w:sz w:val="22"/>
                <w:szCs w:val="22"/>
              </w:rPr>
              <w:t>1.3. Role of technology</w:t>
            </w:r>
            <w:r w:rsidRPr="00E61FDE">
              <w:rPr>
                <w:sz w:val="22"/>
                <w:szCs w:val="22"/>
              </w:rPr>
              <w:t> </w:t>
            </w:r>
          </w:p>
          <w:p w14:paraId="4AEA45EE" w14:textId="77777777" w:rsidR="0017355C" w:rsidRPr="00E61FDE" w:rsidRDefault="0017355C" w:rsidP="0017355C">
            <w:pPr>
              <w:rPr>
                <w:sz w:val="22"/>
                <w:szCs w:val="22"/>
              </w:rPr>
            </w:pPr>
            <w:r w:rsidRPr="00E61FDE">
              <w:rPr>
                <w:sz w:val="22"/>
                <w:szCs w:val="22"/>
              </w:rPr>
              <w:t> </w:t>
            </w:r>
          </w:p>
          <w:p w14:paraId="1889960D" w14:textId="77777777" w:rsidR="0017355C" w:rsidRPr="00E61FDE" w:rsidRDefault="0017355C" w:rsidP="0017355C">
            <w:r w:rsidRPr="00E61FDE">
              <w:t>Understanding the use of technology and advantages and disadvantages of accounting software. </w:t>
            </w:r>
          </w:p>
          <w:p w14:paraId="3A852188" w14:textId="77777777" w:rsidR="0017355C" w:rsidRPr="00B52C9E" w:rsidRDefault="0017355C" w:rsidP="0017355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17355C" w:rsidRPr="0018729A" w:rsidRDefault="0017355C" w:rsidP="0017355C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17355C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17355C" w:rsidRPr="00DF5BB1" w:rsidRDefault="0017355C" w:rsidP="0017355C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17355C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7C9FC4C7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  <w:sz w:val="22"/>
                <w:szCs w:val="22"/>
              </w:rPr>
              <w:t>3.3 Correction of errors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  <w:p w14:paraId="667EC07C" w14:textId="184CF1AB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E4FCA">
              <w:rPr>
                <w:rStyle w:val="normaltextrun"/>
                <w:color w:val="000000"/>
                <w:sz w:val="22"/>
                <w:szCs w:val="22"/>
              </w:rPr>
              <w:t>Identify and explain errors that do and do not affect the balancing of the trial balance.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27AB5134" w14:textId="1B18DFEF" w:rsidR="0017355C" w:rsidRPr="00DF5BB1" w:rsidRDefault="0017355C" w:rsidP="0017355C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17355C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ADFEBD6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  <w:sz w:val="22"/>
                <w:szCs w:val="22"/>
              </w:rPr>
              <w:t>3.3 Correction of errors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  <w:p w14:paraId="5B674BDB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  <w:sz w:val="22"/>
                <w:szCs w:val="22"/>
              </w:rPr>
              <w:t>Prepare journal entries to correct errors.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  <w:p w14:paraId="549719E4" w14:textId="24D5E59B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E4FCA">
              <w:rPr>
                <w:rStyle w:val="normaltextrun"/>
                <w:color w:val="000000"/>
                <w:sz w:val="22"/>
                <w:szCs w:val="22"/>
              </w:rPr>
              <w:t>c) Prepare a suspense account.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43C92E33" w14:textId="77777777" w:rsidR="0017355C" w:rsidRPr="009B2DCA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17355C" w:rsidRPr="001452E5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17355C" w:rsidRPr="00FB57B7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7355C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17355C" w:rsidRDefault="0017355C" w:rsidP="001735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79DB7B21" w14:textId="77777777" w:rsidR="0017355C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05610424" w14:textId="742B16F3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                                            EXAM</w:t>
            </w:r>
          </w:p>
        </w:tc>
        <w:tc>
          <w:tcPr>
            <w:tcW w:w="2520" w:type="dxa"/>
          </w:tcPr>
          <w:p w14:paraId="64EB3D7E" w14:textId="40B646D7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17355C" w:rsidRPr="004E20B6" w:rsidRDefault="0017355C" w:rsidP="0017355C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7355C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5CFB5030" w14:textId="77777777" w:rsidR="0017355C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</w:t>
            </w:r>
          </w:p>
          <w:p w14:paraId="73BD206F" w14:textId="6B8E9839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                                             EXAM</w:t>
            </w:r>
          </w:p>
        </w:tc>
        <w:tc>
          <w:tcPr>
            <w:tcW w:w="2520" w:type="dxa"/>
          </w:tcPr>
          <w:p w14:paraId="2031EB4D" w14:textId="07AF9FA5" w:rsidR="0017355C" w:rsidRPr="00CD278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17355C" w:rsidRPr="00B52C9E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7355C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41736705" w14:textId="77777777" w:rsidR="0017355C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02635790" w14:textId="6FAC046E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                                            EXAM</w:t>
            </w:r>
          </w:p>
        </w:tc>
        <w:tc>
          <w:tcPr>
            <w:tcW w:w="2520" w:type="dxa"/>
          </w:tcPr>
          <w:p w14:paraId="706CD817" w14:textId="56C1807C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17355C" w:rsidRPr="009B2DCA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7355C" w:rsidRPr="00372C60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17355C" w:rsidRPr="00B52C9E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7355C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7D79757B" w14:textId="77777777" w:rsidR="0017355C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282B429C" w14:textId="0885E8D7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                                            EXAM</w:t>
            </w:r>
          </w:p>
        </w:tc>
        <w:tc>
          <w:tcPr>
            <w:tcW w:w="2520" w:type="dxa"/>
          </w:tcPr>
          <w:p w14:paraId="1C547631" w14:textId="4B2B28F3" w:rsidR="0017355C" w:rsidRPr="009B40B3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17355C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17355C" w:rsidRPr="00B52C9E" w:rsidRDefault="0017355C" w:rsidP="001735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17355C" w:rsidRPr="00B52C9E" w:rsidRDefault="0017355C" w:rsidP="001735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2D4C236C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b/>
                <w:bCs/>
                <w:color w:val="000000"/>
                <w:sz w:val="22"/>
                <w:szCs w:val="22"/>
              </w:rPr>
              <w:t>2.3 Ledger Accounting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  <w:p w14:paraId="5CF7C252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  <w:sz w:val="22"/>
                <w:szCs w:val="22"/>
              </w:rPr>
              <w:t xml:space="preserve"> a) Explain the purpose of </w:t>
            </w:r>
            <w:proofErr w:type="gramStart"/>
            <w:r w:rsidRPr="00CE4FCA">
              <w:rPr>
                <w:rStyle w:val="normaltextrun"/>
                <w:color w:val="000000"/>
                <w:sz w:val="22"/>
                <w:szCs w:val="22"/>
              </w:rPr>
              <w:t>the: •</w:t>
            </w:r>
            <w:proofErr w:type="gramEnd"/>
            <w:r w:rsidRPr="00CE4FCA">
              <w:rPr>
                <w:rStyle w:val="normaltextrun"/>
                <w:color w:val="000000"/>
                <w:sz w:val="22"/>
                <w:szCs w:val="22"/>
              </w:rPr>
              <w:t xml:space="preserve"> nominal ledger • receivables ledger • payables ledger.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  <w:p w14:paraId="27E6A6B2" w14:textId="77777777" w:rsidR="0017355C" w:rsidRPr="00CE4FCA" w:rsidRDefault="0017355C" w:rsidP="0017355C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CE4FCA">
              <w:rPr>
                <w:rStyle w:val="normaltextrun"/>
                <w:color w:val="000000"/>
                <w:sz w:val="22"/>
                <w:szCs w:val="22"/>
              </w:rPr>
              <w:t> b) Record transactions in ledger accounts using double-entry principles.</w:t>
            </w:r>
            <w:r w:rsidRPr="00CE4FCA">
              <w:rPr>
                <w:rStyle w:val="eop"/>
                <w:color w:val="000000"/>
                <w:sz w:val="22"/>
                <w:szCs w:val="22"/>
              </w:rPr>
              <w:t> </w:t>
            </w:r>
          </w:p>
          <w:p w14:paraId="33018475" w14:textId="5695CB83" w:rsidR="0017355C" w:rsidRPr="00B52C9E" w:rsidRDefault="0017355C" w:rsidP="001735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E4FCA">
              <w:rPr>
                <w:rStyle w:val="eop"/>
                <w:color w:val="C00000"/>
                <w:sz w:val="22"/>
                <w:szCs w:val="22"/>
              </w:rPr>
              <w:t> </w:t>
            </w:r>
          </w:p>
        </w:tc>
        <w:tc>
          <w:tcPr>
            <w:tcW w:w="2520" w:type="dxa"/>
          </w:tcPr>
          <w:p w14:paraId="7808213E" w14:textId="6E6224EE" w:rsidR="0017355C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17355C" w:rsidRPr="00CB769D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17355C" w:rsidRPr="001452E5" w:rsidRDefault="0017355C" w:rsidP="0017355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17355C" w:rsidRPr="00B52C9E" w:rsidRDefault="0017355C" w:rsidP="0017355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D0478" w14:textId="77777777" w:rsidR="00257931" w:rsidRDefault="00257931" w:rsidP="00381F65">
      <w:r>
        <w:separator/>
      </w:r>
    </w:p>
  </w:endnote>
  <w:endnote w:type="continuationSeparator" w:id="0">
    <w:p w14:paraId="16C36D1A" w14:textId="77777777" w:rsidR="00257931" w:rsidRDefault="00257931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96B22" w14:textId="77777777" w:rsidR="00257931" w:rsidRDefault="00257931" w:rsidP="00381F65">
      <w:r>
        <w:separator/>
      </w:r>
    </w:p>
  </w:footnote>
  <w:footnote w:type="continuationSeparator" w:id="0">
    <w:p w14:paraId="610E23EC" w14:textId="77777777" w:rsidR="00257931" w:rsidRDefault="00257931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C514E4E"/>
    <w:multiLevelType w:val="hybridMultilevel"/>
    <w:tmpl w:val="909C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867C5"/>
    <w:multiLevelType w:val="multilevel"/>
    <w:tmpl w:val="9E164E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5F7C65"/>
    <w:multiLevelType w:val="multilevel"/>
    <w:tmpl w:val="FECC9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B3175EF"/>
    <w:multiLevelType w:val="multilevel"/>
    <w:tmpl w:val="648E203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613862"/>
    <w:multiLevelType w:val="multilevel"/>
    <w:tmpl w:val="8FA4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5B06E95"/>
    <w:multiLevelType w:val="multilevel"/>
    <w:tmpl w:val="21B0C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DD42502"/>
    <w:multiLevelType w:val="multilevel"/>
    <w:tmpl w:val="CBE0D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26B4380"/>
    <w:multiLevelType w:val="hybridMultilevel"/>
    <w:tmpl w:val="1EC4C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59781C"/>
    <w:multiLevelType w:val="multilevel"/>
    <w:tmpl w:val="38440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3"/>
  </w:num>
  <w:num w:numId="2" w16cid:durableId="1263298540">
    <w:abstractNumId w:val="8"/>
  </w:num>
  <w:num w:numId="3" w16cid:durableId="1919289505">
    <w:abstractNumId w:val="2"/>
  </w:num>
  <w:num w:numId="4" w16cid:durableId="1203983617">
    <w:abstractNumId w:val="18"/>
  </w:num>
  <w:num w:numId="5" w16cid:durableId="433866043">
    <w:abstractNumId w:val="11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7"/>
  </w:num>
  <w:num w:numId="9" w16cid:durableId="1035470445">
    <w:abstractNumId w:val="19"/>
  </w:num>
  <w:num w:numId="10" w16cid:durableId="988755269">
    <w:abstractNumId w:val="1"/>
  </w:num>
  <w:num w:numId="11" w16cid:durableId="139621746">
    <w:abstractNumId w:val="15"/>
  </w:num>
  <w:num w:numId="12" w16cid:durableId="1247956757">
    <w:abstractNumId w:val="4"/>
  </w:num>
  <w:num w:numId="13" w16cid:durableId="1771773154">
    <w:abstractNumId w:val="12"/>
  </w:num>
  <w:num w:numId="14" w16cid:durableId="233510326">
    <w:abstractNumId w:val="10"/>
  </w:num>
  <w:num w:numId="15" w16cid:durableId="417947947">
    <w:abstractNumId w:val="6"/>
  </w:num>
  <w:num w:numId="16" w16cid:durableId="1311714749">
    <w:abstractNumId w:val="14"/>
  </w:num>
  <w:num w:numId="17" w16cid:durableId="467363404">
    <w:abstractNumId w:val="17"/>
  </w:num>
  <w:num w:numId="18" w16cid:durableId="167864870">
    <w:abstractNumId w:val="16"/>
  </w:num>
  <w:num w:numId="19" w16cid:durableId="1800880817">
    <w:abstractNumId w:val="5"/>
  </w:num>
  <w:num w:numId="20" w16cid:durableId="14072172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355C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57931"/>
    <w:rsid w:val="002602DF"/>
    <w:rsid w:val="00263751"/>
    <w:rsid w:val="00267119"/>
    <w:rsid w:val="00267D1A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258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3813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8F0A58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D5F76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customStyle="1" w:styleId="paragraph">
    <w:name w:val="paragraph"/>
    <w:basedOn w:val="Normal"/>
    <w:rsid w:val="008F0A5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F0A58"/>
  </w:style>
  <w:style w:type="character" w:customStyle="1" w:styleId="eop">
    <w:name w:val="eop"/>
    <w:basedOn w:val="DefaultParagraphFont"/>
    <w:rsid w:val="008F0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43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Gayatri Nair</cp:lastModifiedBy>
  <cp:revision>2</cp:revision>
  <cp:lastPrinted>2019-04-10T20:17:00Z</cp:lastPrinted>
  <dcterms:created xsi:type="dcterms:W3CDTF">2026-06-09T07:22:00Z</dcterms:created>
  <dcterms:modified xsi:type="dcterms:W3CDTF">2026-06-09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08T09:30:41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3ea708dd-0bc5-4290-86b0-5f32cc4a0ebb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